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4B8200" w14:textId="112E9AFA" w:rsidR="00CD7545" w:rsidRPr="00022DAA" w:rsidRDefault="00DE5031" w:rsidP="003C179E">
      <w:pPr>
        <w:pStyle w:val="Judul"/>
        <w:numPr>
          <w:ilvl w:val="0"/>
          <w:numId w:val="11"/>
        </w:numPr>
        <w:spacing w:after="120"/>
        <w:jc w:val="both"/>
        <w:rPr>
          <w:b w:val="0"/>
          <w:sz w:val="24"/>
          <w:szCs w:val="24"/>
          <w:lang w:val="id-ID"/>
        </w:rPr>
      </w:pPr>
      <w:r>
        <w:rPr>
          <w:b w:val="0"/>
          <w:sz w:val="24"/>
          <w:szCs w:val="24"/>
        </w:rPr>
        <w:t xml:space="preserve">Manuscript Title </w:t>
      </w:r>
      <w:r w:rsidR="00081E94">
        <w:rPr>
          <w:b w:val="0"/>
          <w:sz w:val="24"/>
          <w:szCs w:val="24"/>
          <w:lang w:val="id-ID"/>
        </w:rPr>
        <w:t xml:space="preserve">: Kontribusi </w:t>
      </w:r>
      <w:r w:rsidR="00081E94">
        <w:rPr>
          <w:b w:val="0"/>
          <w:i/>
          <w:sz w:val="24"/>
          <w:szCs w:val="24"/>
          <w:lang w:val="id-ID"/>
        </w:rPr>
        <w:t xml:space="preserve">Financial Technology </w:t>
      </w:r>
      <w:r w:rsidR="00081E94">
        <w:rPr>
          <w:b w:val="0"/>
          <w:sz w:val="24"/>
          <w:szCs w:val="24"/>
          <w:lang w:val="id-ID"/>
        </w:rPr>
        <w:t>Bidang Pertanian dalam Meningkatkan Permodalan guna Meningkatkan Produktivitas Usahatani Padi di Kabupaten Bandung</w:t>
      </w:r>
    </w:p>
    <w:p w14:paraId="38C6F6FE" w14:textId="741F02EF" w:rsidR="00022DAA" w:rsidRPr="00022DAA" w:rsidRDefault="00DE5031" w:rsidP="003C179E">
      <w:pPr>
        <w:pStyle w:val="Judul"/>
        <w:numPr>
          <w:ilvl w:val="0"/>
          <w:numId w:val="11"/>
        </w:numPr>
        <w:spacing w:after="120"/>
        <w:jc w:val="both"/>
        <w:rPr>
          <w:b w:val="0"/>
          <w:sz w:val="24"/>
          <w:szCs w:val="24"/>
          <w:lang w:val="id-ID"/>
        </w:rPr>
      </w:pPr>
      <w:r>
        <w:rPr>
          <w:b w:val="0"/>
          <w:sz w:val="24"/>
          <w:szCs w:val="24"/>
        </w:rPr>
        <w:t>First Author</w:t>
      </w:r>
      <w:r w:rsidR="00022DAA" w:rsidRPr="00022DAA">
        <w:rPr>
          <w:b w:val="0"/>
          <w:sz w:val="24"/>
          <w:szCs w:val="24"/>
          <w:lang w:val="id-ID"/>
        </w:rPr>
        <w:t xml:space="preserve"> :</w:t>
      </w:r>
    </w:p>
    <w:p w14:paraId="43FE4291" w14:textId="76A2B358" w:rsidR="00022DAA" w:rsidRPr="00022DAA" w:rsidRDefault="00022DAA" w:rsidP="003C179E">
      <w:pPr>
        <w:pStyle w:val="Judul"/>
        <w:numPr>
          <w:ilvl w:val="0"/>
          <w:numId w:val="12"/>
        </w:numPr>
        <w:spacing w:after="120"/>
        <w:jc w:val="both"/>
        <w:rPr>
          <w:b w:val="0"/>
          <w:sz w:val="24"/>
          <w:szCs w:val="24"/>
          <w:lang w:val="id-ID"/>
        </w:rPr>
      </w:pPr>
      <w:r w:rsidRPr="00022DAA">
        <w:rPr>
          <w:b w:val="0"/>
          <w:sz w:val="24"/>
          <w:szCs w:val="24"/>
          <w:lang w:val="id-ID"/>
        </w:rPr>
        <w:t>Nam</w:t>
      </w:r>
      <w:r w:rsidR="00DE5031">
        <w:rPr>
          <w:b w:val="0"/>
          <w:sz w:val="24"/>
          <w:szCs w:val="24"/>
        </w:rPr>
        <w:t>e</w:t>
      </w:r>
      <w:r w:rsidRPr="00022DAA">
        <w:rPr>
          <w:b w:val="0"/>
          <w:sz w:val="24"/>
          <w:szCs w:val="24"/>
          <w:lang w:val="id-ID"/>
        </w:rPr>
        <w:tab/>
      </w:r>
      <w:r w:rsidRPr="00022DAA">
        <w:rPr>
          <w:b w:val="0"/>
          <w:sz w:val="24"/>
          <w:szCs w:val="24"/>
          <w:lang w:val="id-ID"/>
        </w:rPr>
        <w:tab/>
        <w:t>:</w:t>
      </w:r>
      <w:r w:rsidR="00081E94">
        <w:rPr>
          <w:b w:val="0"/>
          <w:sz w:val="24"/>
          <w:szCs w:val="24"/>
          <w:lang w:val="id-ID"/>
        </w:rPr>
        <w:t xml:space="preserve"> Afif Ahmad Rifai</w:t>
      </w:r>
    </w:p>
    <w:p w14:paraId="0C4C9BC8" w14:textId="60276454" w:rsidR="00022DAA" w:rsidRPr="00022DAA" w:rsidRDefault="00022DAA" w:rsidP="003C179E">
      <w:pPr>
        <w:pStyle w:val="Judul"/>
        <w:numPr>
          <w:ilvl w:val="0"/>
          <w:numId w:val="12"/>
        </w:numPr>
        <w:spacing w:after="120"/>
        <w:jc w:val="both"/>
        <w:rPr>
          <w:b w:val="0"/>
          <w:sz w:val="24"/>
          <w:szCs w:val="24"/>
          <w:lang w:val="id-ID"/>
        </w:rPr>
      </w:pPr>
      <w:r w:rsidRPr="00022DAA">
        <w:rPr>
          <w:b w:val="0"/>
          <w:sz w:val="24"/>
          <w:szCs w:val="24"/>
          <w:lang w:val="id-ID"/>
        </w:rPr>
        <w:t>Af</w:t>
      </w:r>
      <w:r w:rsidR="00DE5031">
        <w:rPr>
          <w:b w:val="0"/>
          <w:sz w:val="24"/>
          <w:szCs w:val="24"/>
        </w:rPr>
        <w:t>filiation</w:t>
      </w:r>
      <w:r w:rsidRPr="00022DAA">
        <w:rPr>
          <w:b w:val="0"/>
          <w:sz w:val="24"/>
          <w:szCs w:val="24"/>
          <w:lang w:val="id-ID"/>
        </w:rPr>
        <w:tab/>
        <w:t>:</w:t>
      </w:r>
      <w:r w:rsidR="00081E94">
        <w:rPr>
          <w:b w:val="0"/>
          <w:sz w:val="24"/>
          <w:szCs w:val="24"/>
          <w:lang w:val="id-ID"/>
        </w:rPr>
        <w:t xml:space="preserve"> Universitas Padjadjaran</w:t>
      </w:r>
    </w:p>
    <w:p w14:paraId="7200F8BB" w14:textId="5A571F45" w:rsidR="00022DAA" w:rsidRDefault="00022DAA" w:rsidP="003C179E">
      <w:pPr>
        <w:pStyle w:val="Judul"/>
        <w:numPr>
          <w:ilvl w:val="0"/>
          <w:numId w:val="12"/>
        </w:numPr>
        <w:spacing w:after="120"/>
        <w:jc w:val="both"/>
        <w:rPr>
          <w:b w:val="0"/>
          <w:sz w:val="24"/>
          <w:szCs w:val="24"/>
          <w:lang w:val="id-ID"/>
        </w:rPr>
      </w:pPr>
      <w:r w:rsidRPr="00022DAA">
        <w:rPr>
          <w:b w:val="0"/>
          <w:sz w:val="24"/>
          <w:szCs w:val="24"/>
          <w:lang w:val="id-ID"/>
        </w:rPr>
        <w:t>E-mail</w:t>
      </w:r>
      <w:r w:rsidRPr="00022DAA">
        <w:rPr>
          <w:b w:val="0"/>
          <w:sz w:val="24"/>
          <w:szCs w:val="24"/>
          <w:lang w:val="id-ID"/>
        </w:rPr>
        <w:tab/>
      </w:r>
      <w:r w:rsidRPr="00022DAA">
        <w:rPr>
          <w:b w:val="0"/>
          <w:sz w:val="24"/>
          <w:szCs w:val="24"/>
          <w:lang w:val="id-ID"/>
        </w:rPr>
        <w:tab/>
        <w:t>:</w:t>
      </w:r>
      <w:r w:rsidR="00081E94">
        <w:rPr>
          <w:b w:val="0"/>
          <w:sz w:val="24"/>
          <w:szCs w:val="24"/>
          <w:lang w:val="id-ID"/>
        </w:rPr>
        <w:t xml:space="preserve"> afif18001@mail.unpad.ac.id</w:t>
      </w:r>
    </w:p>
    <w:p w14:paraId="47D26E7A" w14:textId="721E594D" w:rsidR="001C769E" w:rsidRPr="00022DAA" w:rsidRDefault="001C769E" w:rsidP="003C179E">
      <w:pPr>
        <w:pStyle w:val="Judul"/>
        <w:numPr>
          <w:ilvl w:val="0"/>
          <w:numId w:val="12"/>
        </w:numPr>
        <w:spacing w:after="120"/>
        <w:jc w:val="both"/>
        <w:rPr>
          <w:b w:val="0"/>
          <w:sz w:val="24"/>
          <w:szCs w:val="24"/>
          <w:lang w:val="id-ID"/>
        </w:rPr>
      </w:pPr>
      <w:r>
        <w:rPr>
          <w:b w:val="0"/>
          <w:sz w:val="24"/>
          <w:szCs w:val="24"/>
        </w:rPr>
        <w:t>Mobile phone</w:t>
      </w:r>
      <w:r>
        <w:rPr>
          <w:b w:val="0"/>
          <w:sz w:val="24"/>
          <w:szCs w:val="24"/>
        </w:rPr>
        <w:tab/>
        <w:t>:</w:t>
      </w:r>
      <w:r w:rsidR="00081E94">
        <w:rPr>
          <w:b w:val="0"/>
          <w:sz w:val="24"/>
          <w:szCs w:val="24"/>
          <w:lang w:val="id-ID"/>
        </w:rPr>
        <w:t xml:space="preserve"> 085156298138</w:t>
      </w:r>
    </w:p>
    <w:p w14:paraId="2A531D2A" w14:textId="68369713" w:rsidR="00022DAA" w:rsidRPr="00022DAA" w:rsidRDefault="00DE5031" w:rsidP="003C179E">
      <w:pPr>
        <w:pStyle w:val="Judul"/>
        <w:numPr>
          <w:ilvl w:val="0"/>
          <w:numId w:val="12"/>
        </w:numPr>
        <w:spacing w:after="120"/>
        <w:jc w:val="both"/>
        <w:rPr>
          <w:b w:val="0"/>
          <w:sz w:val="24"/>
          <w:szCs w:val="24"/>
          <w:lang w:val="id-ID"/>
        </w:rPr>
      </w:pPr>
      <w:r>
        <w:rPr>
          <w:b w:val="0"/>
          <w:sz w:val="24"/>
          <w:szCs w:val="24"/>
        </w:rPr>
        <w:t>Contribution on the manuscript</w:t>
      </w:r>
      <w:r w:rsidR="00022DAA" w:rsidRPr="00022DAA">
        <w:rPr>
          <w:b w:val="0"/>
          <w:sz w:val="24"/>
          <w:szCs w:val="24"/>
          <w:lang w:val="id-ID"/>
        </w:rPr>
        <w:t xml:space="preserve"> :</w:t>
      </w:r>
      <w:r w:rsidR="00081E94">
        <w:rPr>
          <w:b w:val="0"/>
          <w:sz w:val="24"/>
          <w:szCs w:val="24"/>
          <w:lang w:val="id-ID"/>
        </w:rPr>
        <w:t xml:space="preserve"> Researcher and Writer</w:t>
      </w:r>
    </w:p>
    <w:p w14:paraId="7FE66C83" w14:textId="26C0BAA9" w:rsidR="00022DAA" w:rsidRPr="00022DAA" w:rsidRDefault="00DE5031" w:rsidP="003C179E">
      <w:pPr>
        <w:pStyle w:val="Judul"/>
        <w:numPr>
          <w:ilvl w:val="0"/>
          <w:numId w:val="11"/>
        </w:numPr>
        <w:spacing w:after="120"/>
        <w:jc w:val="both"/>
        <w:rPr>
          <w:b w:val="0"/>
          <w:sz w:val="24"/>
          <w:szCs w:val="24"/>
          <w:lang w:val="id-ID"/>
        </w:rPr>
      </w:pPr>
      <w:r>
        <w:rPr>
          <w:b w:val="0"/>
          <w:sz w:val="24"/>
          <w:szCs w:val="24"/>
        </w:rPr>
        <w:t>Second Author</w:t>
      </w:r>
      <w:r w:rsidR="00022DAA" w:rsidRPr="00022DAA">
        <w:rPr>
          <w:b w:val="0"/>
          <w:sz w:val="24"/>
          <w:szCs w:val="24"/>
          <w:lang w:val="id-ID"/>
        </w:rPr>
        <w:t>:</w:t>
      </w:r>
    </w:p>
    <w:p w14:paraId="45DDEB6E" w14:textId="6F39928E" w:rsidR="00022DAA" w:rsidRPr="00022DAA" w:rsidRDefault="00022DAA" w:rsidP="003C179E">
      <w:pPr>
        <w:pStyle w:val="Judul"/>
        <w:numPr>
          <w:ilvl w:val="0"/>
          <w:numId w:val="13"/>
        </w:numPr>
        <w:spacing w:after="120"/>
        <w:jc w:val="both"/>
        <w:rPr>
          <w:b w:val="0"/>
          <w:sz w:val="24"/>
          <w:szCs w:val="24"/>
          <w:lang w:val="id-ID"/>
        </w:rPr>
      </w:pPr>
      <w:r w:rsidRPr="00022DAA">
        <w:rPr>
          <w:b w:val="0"/>
          <w:sz w:val="24"/>
          <w:szCs w:val="24"/>
          <w:lang w:val="id-ID"/>
        </w:rPr>
        <w:t>Nam</w:t>
      </w:r>
      <w:r w:rsidR="00DE5031">
        <w:rPr>
          <w:b w:val="0"/>
          <w:sz w:val="24"/>
          <w:szCs w:val="24"/>
        </w:rPr>
        <w:t>e</w:t>
      </w:r>
      <w:r w:rsidRPr="00022DAA">
        <w:rPr>
          <w:b w:val="0"/>
          <w:sz w:val="24"/>
          <w:szCs w:val="24"/>
          <w:lang w:val="id-ID"/>
        </w:rPr>
        <w:tab/>
      </w:r>
      <w:r w:rsidRPr="00022DAA">
        <w:rPr>
          <w:b w:val="0"/>
          <w:sz w:val="24"/>
          <w:szCs w:val="24"/>
          <w:lang w:val="id-ID"/>
        </w:rPr>
        <w:tab/>
        <w:t>:</w:t>
      </w:r>
      <w:r w:rsidR="00081E94">
        <w:rPr>
          <w:b w:val="0"/>
          <w:sz w:val="24"/>
          <w:szCs w:val="24"/>
          <w:lang w:val="id-ID"/>
        </w:rPr>
        <w:t xml:space="preserve"> Eliana Wulandari</w:t>
      </w:r>
    </w:p>
    <w:p w14:paraId="6D9DAEF4" w14:textId="1373E2D2" w:rsidR="00022DAA" w:rsidRPr="00022DAA" w:rsidRDefault="00DE5031" w:rsidP="003C179E">
      <w:pPr>
        <w:pStyle w:val="Judul"/>
        <w:numPr>
          <w:ilvl w:val="0"/>
          <w:numId w:val="13"/>
        </w:numPr>
        <w:spacing w:after="120"/>
        <w:jc w:val="both"/>
        <w:rPr>
          <w:b w:val="0"/>
          <w:sz w:val="24"/>
          <w:szCs w:val="24"/>
          <w:lang w:val="id-ID"/>
        </w:rPr>
      </w:pPr>
      <w:r w:rsidRPr="00022DAA">
        <w:rPr>
          <w:b w:val="0"/>
          <w:sz w:val="24"/>
          <w:szCs w:val="24"/>
          <w:lang w:val="id-ID"/>
        </w:rPr>
        <w:t>Af</w:t>
      </w:r>
      <w:r>
        <w:rPr>
          <w:b w:val="0"/>
          <w:sz w:val="24"/>
          <w:szCs w:val="24"/>
        </w:rPr>
        <w:t>filiation</w:t>
      </w:r>
      <w:r w:rsidR="00022DAA" w:rsidRPr="00022DAA">
        <w:rPr>
          <w:b w:val="0"/>
          <w:sz w:val="24"/>
          <w:szCs w:val="24"/>
          <w:lang w:val="id-ID"/>
        </w:rPr>
        <w:tab/>
        <w:t>:</w:t>
      </w:r>
      <w:r w:rsidR="00081E94">
        <w:rPr>
          <w:b w:val="0"/>
          <w:sz w:val="24"/>
          <w:szCs w:val="24"/>
          <w:lang w:val="id-ID"/>
        </w:rPr>
        <w:t xml:space="preserve"> Universitas Padjadjaran</w:t>
      </w:r>
    </w:p>
    <w:p w14:paraId="554DB83B" w14:textId="29BD4D74" w:rsidR="00022DAA" w:rsidRDefault="00022DAA" w:rsidP="003C179E">
      <w:pPr>
        <w:pStyle w:val="Judul"/>
        <w:numPr>
          <w:ilvl w:val="0"/>
          <w:numId w:val="13"/>
        </w:numPr>
        <w:spacing w:after="120"/>
        <w:jc w:val="both"/>
        <w:rPr>
          <w:b w:val="0"/>
          <w:sz w:val="24"/>
          <w:szCs w:val="24"/>
          <w:lang w:val="id-ID"/>
        </w:rPr>
      </w:pPr>
      <w:r w:rsidRPr="00022DAA">
        <w:rPr>
          <w:b w:val="0"/>
          <w:sz w:val="24"/>
          <w:szCs w:val="24"/>
          <w:lang w:val="id-ID"/>
        </w:rPr>
        <w:t>E-mail</w:t>
      </w:r>
      <w:r w:rsidRPr="00022DAA">
        <w:rPr>
          <w:b w:val="0"/>
          <w:sz w:val="24"/>
          <w:szCs w:val="24"/>
          <w:lang w:val="id-ID"/>
        </w:rPr>
        <w:tab/>
      </w:r>
      <w:r w:rsidRPr="00022DAA">
        <w:rPr>
          <w:b w:val="0"/>
          <w:sz w:val="24"/>
          <w:szCs w:val="24"/>
          <w:lang w:val="id-ID"/>
        </w:rPr>
        <w:tab/>
        <w:t>:</w:t>
      </w:r>
      <w:r w:rsidR="00081E94">
        <w:rPr>
          <w:b w:val="0"/>
          <w:sz w:val="24"/>
          <w:szCs w:val="24"/>
          <w:lang w:val="id-ID"/>
        </w:rPr>
        <w:t xml:space="preserve"> eliana.wulandari@unpad.ac.id</w:t>
      </w:r>
    </w:p>
    <w:p w14:paraId="7591499D" w14:textId="1C4AC833" w:rsidR="001C769E" w:rsidRPr="00022DAA" w:rsidRDefault="001C769E" w:rsidP="003C179E">
      <w:pPr>
        <w:pStyle w:val="Judul"/>
        <w:numPr>
          <w:ilvl w:val="0"/>
          <w:numId w:val="13"/>
        </w:numPr>
        <w:spacing w:after="120"/>
        <w:jc w:val="both"/>
        <w:rPr>
          <w:b w:val="0"/>
          <w:sz w:val="24"/>
          <w:szCs w:val="24"/>
          <w:lang w:val="id-ID"/>
        </w:rPr>
      </w:pPr>
      <w:r>
        <w:rPr>
          <w:b w:val="0"/>
          <w:sz w:val="24"/>
          <w:szCs w:val="24"/>
        </w:rPr>
        <w:t>Mobile phone</w:t>
      </w:r>
      <w:r w:rsidR="00081E94">
        <w:rPr>
          <w:b w:val="0"/>
          <w:sz w:val="24"/>
          <w:szCs w:val="24"/>
        </w:rPr>
        <w:tab/>
      </w:r>
      <w:r w:rsidR="00081E94">
        <w:rPr>
          <w:b w:val="0"/>
          <w:sz w:val="24"/>
          <w:szCs w:val="24"/>
          <w:lang w:val="id-ID"/>
        </w:rPr>
        <w:t>: 081226326777</w:t>
      </w:r>
    </w:p>
    <w:p w14:paraId="21A1975C" w14:textId="2097971F" w:rsidR="00022DAA" w:rsidRPr="00022DAA" w:rsidRDefault="00DE5031" w:rsidP="003C179E">
      <w:pPr>
        <w:pStyle w:val="Judul"/>
        <w:numPr>
          <w:ilvl w:val="0"/>
          <w:numId w:val="13"/>
        </w:numPr>
        <w:spacing w:after="120"/>
        <w:jc w:val="both"/>
        <w:rPr>
          <w:b w:val="0"/>
          <w:sz w:val="24"/>
          <w:szCs w:val="24"/>
          <w:lang w:val="id-ID"/>
        </w:rPr>
      </w:pPr>
      <w:r>
        <w:rPr>
          <w:b w:val="0"/>
          <w:sz w:val="24"/>
          <w:szCs w:val="24"/>
        </w:rPr>
        <w:t>Contribution on the manuscript</w:t>
      </w:r>
      <w:r w:rsidR="00022DAA" w:rsidRPr="00022DAA">
        <w:rPr>
          <w:b w:val="0"/>
          <w:sz w:val="24"/>
          <w:szCs w:val="24"/>
          <w:lang w:val="id-ID"/>
        </w:rPr>
        <w:t xml:space="preserve"> :</w:t>
      </w:r>
      <w:r w:rsidR="00081E94">
        <w:rPr>
          <w:b w:val="0"/>
          <w:sz w:val="24"/>
          <w:szCs w:val="24"/>
          <w:lang w:val="id-ID"/>
        </w:rPr>
        <w:t xml:space="preserve"> Writer’s Mentor</w:t>
      </w:r>
      <w:bookmarkStart w:id="0" w:name="_GoBack"/>
      <w:bookmarkEnd w:id="0"/>
    </w:p>
    <w:p w14:paraId="44F1C648" w14:textId="1CD705AA" w:rsidR="00022DAA" w:rsidRPr="00022DAA" w:rsidRDefault="00DE5031" w:rsidP="003C179E">
      <w:pPr>
        <w:pStyle w:val="Judul"/>
        <w:numPr>
          <w:ilvl w:val="0"/>
          <w:numId w:val="11"/>
        </w:numPr>
        <w:spacing w:after="120"/>
        <w:jc w:val="both"/>
        <w:rPr>
          <w:b w:val="0"/>
          <w:sz w:val="24"/>
          <w:szCs w:val="24"/>
          <w:lang w:val="id-ID"/>
        </w:rPr>
      </w:pPr>
      <w:r>
        <w:rPr>
          <w:b w:val="0"/>
          <w:sz w:val="24"/>
          <w:szCs w:val="24"/>
        </w:rPr>
        <w:t>Third Author</w:t>
      </w:r>
      <w:r w:rsidR="00022DAA" w:rsidRPr="00022DAA">
        <w:rPr>
          <w:b w:val="0"/>
          <w:sz w:val="24"/>
          <w:szCs w:val="24"/>
          <w:lang w:val="id-ID"/>
        </w:rPr>
        <w:t xml:space="preserve"> :</w:t>
      </w:r>
    </w:p>
    <w:p w14:paraId="0A508017" w14:textId="45678474" w:rsidR="00022DAA" w:rsidRPr="00022DAA" w:rsidRDefault="00022DAA" w:rsidP="003C179E">
      <w:pPr>
        <w:pStyle w:val="Judul"/>
        <w:numPr>
          <w:ilvl w:val="0"/>
          <w:numId w:val="14"/>
        </w:numPr>
        <w:spacing w:after="120"/>
        <w:jc w:val="both"/>
        <w:rPr>
          <w:b w:val="0"/>
          <w:sz w:val="24"/>
          <w:szCs w:val="24"/>
          <w:lang w:val="id-ID"/>
        </w:rPr>
      </w:pPr>
      <w:r w:rsidRPr="00022DAA">
        <w:rPr>
          <w:b w:val="0"/>
          <w:sz w:val="24"/>
          <w:szCs w:val="24"/>
          <w:lang w:val="id-ID"/>
        </w:rPr>
        <w:t>Nam</w:t>
      </w:r>
      <w:r w:rsidR="00DE5031">
        <w:rPr>
          <w:b w:val="0"/>
          <w:sz w:val="24"/>
          <w:szCs w:val="24"/>
        </w:rPr>
        <w:t>e</w:t>
      </w:r>
      <w:r w:rsidRPr="00022DAA">
        <w:rPr>
          <w:b w:val="0"/>
          <w:sz w:val="24"/>
          <w:szCs w:val="24"/>
          <w:lang w:val="id-ID"/>
        </w:rPr>
        <w:tab/>
      </w:r>
      <w:r w:rsidRPr="00022DAA">
        <w:rPr>
          <w:b w:val="0"/>
          <w:sz w:val="24"/>
          <w:szCs w:val="24"/>
          <w:lang w:val="id-ID"/>
        </w:rPr>
        <w:tab/>
        <w:t>:</w:t>
      </w:r>
    </w:p>
    <w:p w14:paraId="4D4EB438" w14:textId="580621E2" w:rsidR="00022DAA" w:rsidRPr="00022DAA" w:rsidRDefault="00DE5031" w:rsidP="003C179E">
      <w:pPr>
        <w:pStyle w:val="Judul"/>
        <w:numPr>
          <w:ilvl w:val="0"/>
          <w:numId w:val="14"/>
        </w:numPr>
        <w:spacing w:after="120"/>
        <w:jc w:val="both"/>
        <w:rPr>
          <w:b w:val="0"/>
          <w:sz w:val="24"/>
          <w:szCs w:val="24"/>
          <w:lang w:val="id-ID"/>
        </w:rPr>
      </w:pPr>
      <w:r w:rsidRPr="00022DAA">
        <w:rPr>
          <w:b w:val="0"/>
          <w:sz w:val="24"/>
          <w:szCs w:val="24"/>
          <w:lang w:val="id-ID"/>
        </w:rPr>
        <w:t>Af</w:t>
      </w:r>
      <w:r>
        <w:rPr>
          <w:b w:val="0"/>
          <w:sz w:val="24"/>
          <w:szCs w:val="24"/>
        </w:rPr>
        <w:t>filiation</w:t>
      </w:r>
      <w:r w:rsidR="00022DAA" w:rsidRPr="00022DAA">
        <w:rPr>
          <w:b w:val="0"/>
          <w:sz w:val="24"/>
          <w:szCs w:val="24"/>
          <w:lang w:val="id-ID"/>
        </w:rPr>
        <w:tab/>
        <w:t>:</w:t>
      </w:r>
    </w:p>
    <w:p w14:paraId="5F649538" w14:textId="68B61C03" w:rsidR="00022DAA" w:rsidRDefault="00022DAA" w:rsidP="003C179E">
      <w:pPr>
        <w:pStyle w:val="Judul"/>
        <w:numPr>
          <w:ilvl w:val="0"/>
          <w:numId w:val="14"/>
        </w:numPr>
        <w:spacing w:after="120"/>
        <w:jc w:val="both"/>
        <w:rPr>
          <w:b w:val="0"/>
          <w:sz w:val="24"/>
          <w:szCs w:val="24"/>
          <w:lang w:val="id-ID"/>
        </w:rPr>
      </w:pPr>
      <w:r w:rsidRPr="00022DAA">
        <w:rPr>
          <w:b w:val="0"/>
          <w:sz w:val="24"/>
          <w:szCs w:val="24"/>
          <w:lang w:val="id-ID"/>
        </w:rPr>
        <w:t>E-mail</w:t>
      </w:r>
      <w:r w:rsidRPr="00022DAA">
        <w:rPr>
          <w:b w:val="0"/>
          <w:sz w:val="24"/>
          <w:szCs w:val="24"/>
          <w:lang w:val="id-ID"/>
        </w:rPr>
        <w:tab/>
      </w:r>
      <w:r w:rsidRPr="00022DAA">
        <w:rPr>
          <w:b w:val="0"/>
          <w:sz w:val="24"/>
          <w:szCs w:val="24"/>
          <w:lang w:val="id-ID"/>
        </w:rPr>
        <w:tab/>
        <w:t>:</w:t>
      </w:r>
    </w:p>
    <w:p w14:paraId="2D5D830C" w14:textId="777922AC" w:rsidR="001C769E" w:rsidRPr="00022DAA" w:rsidRDefault="001C769E" w:rsidP="003C179E">
      <w:pPr>
        <w:pStyle w:val="Judul"/>
        <w:numPr>
          <w:ilvl w:val="0"/>
          <w:numId w:val="14"/>
        </w:numPr>
        <w:spacing w:after="120"/>
        <w:jc w:val="both"/>
        <w:rPr>
          <w:b w:val="0"/>
          <w:sz w:val="24"/>
          <w:szCs w:val="24"/>
          <w:lang w:val="id-ID"/>
        </w:rPr>
      </w:pPr>
      <w:r>
        <w:rPr>
          <w:b w:val="0"/>
          <w:sz w:val="24"/>
          <w:szCs w:val="24"/>
        </w:rPr>
        <w:t>Mobile phone</w:t>
      </w:r>
    </w:p>
    <w:p w14:paraId="30BD6D1F" w14:textId="56889BFE" w:rsidR="00022DAA" w:rsidRPr="00022DAA" w:rsidRDefault="00DE5031" w:rsidP="003C179E">
      <w:pPr>
        <w:pStyle w:val="Judul"/>
        <w:numPr>
          <w:ilvl w:val="0"/>
          <w:numId w:val="14"/>
        </w:numPr>
        <w:spacing w:after="120"/>
        <w:jc w:val="both"/>
        <w:rPr>
          <w:b w:val="0"/>
          <w:sz w:val="24"/>
          <w:szCs w:val="24"/>
          <w:lang w:val="id-ID"/>
        </w:rPr>
      </w:pPr>
      <w:r>
        <w:rPr>
          <w:b w:val="0"/>
          <w:sz w:val="24"/>
          <w:szCs w:val="24"/>
        </w:rPr>
        <w:t>Contribution on the manuscript</w:t>
      </w:r>
      <w:r w:rsidR="00022DAA" w:rsidRPr="00022DAA">
        <w:rPr>
          <w:b w:val="0"/>
          <w:sz w:val="24"/>
          <w:szCs w:val="24"/>
          <w:lang w:val="id-ID"/>
        </w:rPr>
        <w:t xml:space="preserve"> :</w:t>
      </w:r>
    </w:p>
    <w:p w14:paraId="6E1007B0" w14:textId="77777777" w:rsidR="00022DAA" w:rsidRPr="00022DAA" w:rsidRDefault="00022DAA" w:rsidP="003C179E">
      <w:pPr>
        <w:pStyle w:val="Judul"/>
        <w:spacing w:after="120"/>
        <w:ind w:left="1440"/>
        <w:jc w:val="both"/>
        <w:rPr>
          <w:b w:val="0"/>
          <w:sz w:val="24"/>
          <w:szCs w:val="24"/>
          <w:lang w:val="id-ID"/>
        </w:rPr>
      </w:pPr>
      <w:r w:rsidRPr="00022DAA">
        <w:rPr>
          <w:b w:val="0"/>
          <w:sz w:val="24"/>
          <w:szCs w:val="24"/>
          <w:lang w:val="id-ID"/>
        </w:rPr>
        <w:t>.................................................................................................................</w:t>
      </w:r>
    </w:p>
    <w:p w14:paraId="04244F2F" w14:textId="77777777" w:rsidR="003C179E" w:rsidRPr="003C179E" w:rsidRDefault="003C179E" w:rsidP="003C179E">
      <w:pPr>
        <w:pStyle w:val="Judul"/>
        <w:spacing w:after="120"/>
        <w:ind w:left="993"/>
        <w:jc w:val="both"/>
        <w:rPr>
          <w:b w:val="0"/>
          <w:sz w:val="24"/>
          <w:szCs w:val="24"/>
          <w:lang w:val="id-ID"/>
        </w:rPr>
      </w:pPr>
    </w:p>
    <w:p w14:paraId="7FFE5D9E" w14:textId="77777777" w:rsidR="00CD7545" w:rsidRDefault="00CD7545" w:rsidP="002E22E4">
      <w:pPr>
        <w:pStyle w:val="Judul"/>
        <w:jc w:val="both"/>
        <w:rPr>
          <w:lang w:val="id-ID"/>
        </w:rPr>
      </w:pPr>
    </w:p>
    <w:sectPr w:rsidR="00CD7545" w:rsidSect="00DE503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2268" w:right="1701" w:bottom="2268" w:left="1701" w:header="767" w:footer="717" w:gutter="0"/>
      <w:pgNumType w:start="38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3B689C" w14:textId="77777777" w:rsidR="005045F7" w:rsidRDefault="005045F7">
      <w:pPr>
        <w:spacing w:after="0" w:line="240" w:lineRule="auto"/>
      </w:pPr>
      <w:r>
        <w:separator/>
      </w:r>
    </w:p>
  </w:endnote>
  <w:endnote w:type="continuationSeparator" w:id="0">
    <w:p w14:paraId="16E5A038" w14:textId="77777777" w:rsidR="005045F7" w:rsidRDefault="005045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070E3D" w14:textId="77777777" w:rsidR="0043077B" w:rsidRDefault="0043077B">
    <w:pPr>
      <w:spacing w:after="160" w:line="259" w:lineRule="auto"/>
      <w:ind w:right="0" w:firstLine="0"/>
      <w:jc w:val="left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6431A7" w14:textId="77777777" w:rsidR="0043077B" w:rsidRDefault="0043077B">
    <w:pPr>
      <w:spacing w:after="160" w:line="259" w:lineRule="auto"/>
      <w:ind w:right="0" w:firstLine="0"/>
      <w:jc w:val="left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C1E09F" w14:textId="77777777" w:rsidR="0043077B" w:rsidRDefault="0043077B">
    <w:pPr>
      <w:spacing w:after="160" w:line="259" w:lineRule="auto"/>
      <w:ind w:right="0" w:firstLine="0"/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3FD3F4" w14:textId="77777777" w:rsidR="005045F7" w:rsidRDefault="005045F7">
      <w:pPr>
        <w:spacing w:after="0" w:line="240" w:lineRule="auto"/>
      </w:pPr>
      <w:r>
        <w:separator/>
      </w:r>
    </w:p>
  </w:footnote>
  <w:footnote w:type="continuationSeparator" w:id="0">
    <w:p w14:paraId="5E561A79" w14:textId="77777777" w:rsidR="005045F7" w:rsidRDefault="005045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987EF9" w14:textId="77777777" w:rsidR="0043077B" w:rsidRDefault="0043077B">
    <w:pPr>
      <w:spacing w:after="0" w:line="240" w:lineRule="auto"/>
      <w:ind w:left="1915" w:right="5" w:firstLine="0"/>
      <w:jc w:val="right"/>
    </w:pPr>
    <w:r>
      <w:rPr>
        <w:color w:val="231F20"/>
      </w:rPr>
      <w:t>Jurnal Teknologi Pertanian Vol. 20 No. 3 [Desember 2019] 153-162  Penurunan Glukosa Darah Mencit Jantan Hiperglikemia [Iskandar dkk]</w:t>
    </w:r>
    <w:r>
      <w:t xml:space="preserve"> </w:t>
    </w:r>
  </w:p>
  <w:p w14:paraId="094BD853" w14:textId="77777777" w:rsidR="0043077B" w:rsidRDefault="0043077B">
    <w:pPr>
      <w:spacing w:after="0" w:line="259" w:lineRule="auto"/>
      <w:ind w:right="-41" w:firstLine="0"/>
      <w:jc w:val="right"/>
    </w:pPr>
    <w:r>
      <w:rPr>
        <w:rFonts w:ascii="Calibri" w:eastAsia="Calibri" w:hAnsi="Calibri" w:cs="Calibri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8BF789" w14:textId="76BA2C8E" w:rsidR="00547AE3" w:rsidRDefault="00E00E10" w:rsidP="00547AE3">
    <w:pPr>
      <w:spacing w:after="0" w:line="240" w:lineRule="auto"/>
      <w:ind w:left="1915" w:right="3" w:firstLine="0"/>
      <w:jc w:val="right"/>
      <w:rPr>
        <w:color w:val="231F20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73CC2AD3" wp14:editId="7A93CD25">
          <wp:simplePos x="0" y="0"/>
          <wp:positionH relativeFrom="column">
            <wp:posOffset>0</wp:posOffset>
          </wp:positionH>
          <wp:positionV relativeFrom="paragraph">
            <wp:posOffset>-70485</wp:posOffset>
          </wp:positionV>
          <wp:extent cx="1475740" cy="372745"/>
          <wp:effectExtent l="0" t="0" r="0" b="0"/>
          <wp:wrapNone/>
          <wp:docPr id="3" name="Picture 1" descr="C:\Users\My Computer\Desktop\jurnal agrinika\LOGO AGRINIKA\AGRINIKA 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y Computer\Desktop\jurnal agrinika\LOGO AGRINIKA\AGRINIKA 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5740" cy="3727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47AE3">
      <w:rPr>
        <w:color w:val="231F20"/>
      </w:rPr>
      <w:t xml:space="preserve">Jurnal AGRINIKA Vol. </w:t>
    </w:r>
    <w:r w:rsidR="001C769E">
      <w:rPr>
        <w:color w:val="231F20"/>
        <w:lang w:val="en-US"/>
      </w:rPr>
      <w:t>5</w:t>
    </w:r>
    <w:r w:rsidR="00547AE3">
      <w:rPr>
        <w:color w:val="231F20"/>
      </w:rPr>
      <w:t xml:space="preserve"> No. </w:t>
    </w:r>
    <w:r w:rsidR="001C769E">
      <w:rPr>
        <w:color w:val="231F20"/>
        <w:lang w:val="en-US"/>
      </w:rPr>
      <w:t>2</w:t>
    </w:r>
    <w:r w:rsidR="00547AE3">
      <w:rPr>
        <w:color w:val="231F20"/>
        <w:lang w:val="en-ID"/>
      </w:rPr>
      <w:t xml:space="preserve"> </w:t>
    </w:r>
    <w:r w:rsidR="00547AE3">
      <w:rPr>
        <w:color w:val="231F20"/>
      </w:rPr>
      <w:t>[</w:t>
    </w:r>
    <w:r w:rsidR="001C769E">
      <w:rPr>
        <w:color w:val="231F20"/>
        <w:lang w:val="en-US"/>
      </w:rPr>
      <w:t>September</w:t>
    </w:r>
    <w:r w:rsidR="00547AE3">
      <w:rPr>
        <w:color w:val="231F20"/>
      </w:rPr>
      <w:t xml:space="preserve"> 202</w:t>
    </w:r>
    <w:r w:rsidR="001C769E">
      <w:rPr>
        <w:color w:val="231F20"/>
        <w:lang w:val="en-US"/>
      </w:rPr>
      <w:t>1</w:t>
    </w:r>
    <w:r w:rsidR="00547AE3">
      <w:rPr>
        <w:color w:val="231F20"/>
      </w:rPr>
      <w:t xml:space="preserve">] </w:t>
    </w:r>
  </w:p>
  <w:p w14:paraId="57A40C33" w14:textId="77777777" w:rsidR="00547AE3" w:rsidRDefault="00547AE3" w:rsidP="00547AE3">
    <w:pPr>
      <w:spacing w:after="0" w:line="240" w:lineRule="auto"/>
      <w:ind w:left="1915" w:right="3" w:firstLine="0"/>
      <w:jc w:val="right"/>
    </w:pPr>
    <w:r>
      <w:rPr>
        <w:color w:val="231F20"/>
      </w:rPr>
      <w:t>Universitas Kadiri</w:t>
    </w:r>
  </w:p>
  <w:p w14:paraId="4B74DAAA" w14:textId="77777777" w:rsidR="0043077B" w:rsidRDefault="0043077B">
    <w:pPr>
      <w:spacing w:after="0" w:line="259" w:lineRule="auto"/>
      <w:ind w:right="-41" w:firstLine="0"/>
      <w:jc w:val="right"/>
    </w:pPr>
    <w:r>
      <w:rPr>
        <w:rFonts w:ascii="Calibri" w:eastAsia="Calibri" w:hAnsi="Calibri" w:cs="Calibri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27CCE3" w14:textId="77777777" w:rsidR="0043077B" w:rsidRDefault="0043077B">
    <w:pPr>
      <w:spacing w:after="0" w:line="240" w:lineRule="auto"/>
      <w:ind w:left="1915" w:right="5" w:firstLine="0"/>
      <w:jc w:val="right"/>
    </w:pPr>
    <w:r>
      <w:rPr>
        <w:color w:val="231F20"/>
      </w:rPr>
      <w:t>Jurnal Teknologi Pertanian Vol. 20 No. 3 [Desember 2019] 153-162  Penurunan Glukosa Darah Mencit Jantan Hiperglikemia [Iskandar dkk]</w:t>
    </w:r>
    <w:r>
      <w:t xml:space="preserve"> </w:t>
    </w:r>
  </w:p>
  <w:p w14:paraId="28EBE09B" w14:textId="77777777" w:rsidR="0043077B" w:rsidRDefault="0043077B">
    <w:pPr>
      <w:spacing w:after="0" w:line="259" w:lineRule="auto"/>
      <w:ind w:right="-41" w:firstLine="0"/>
      <w:jc w:val="right"/>
    </w:pPr>
    <w:r>
      <w:rPr>
        <w:rFonts w:ascii="Calibri" w:eastAsia="Calibri" w:hAnsi="Calibri" w:cs="Calibri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246D4F"/>
    <w:multiLevelType w:val="hybridMultilevel"/>
    <w:tmpl w:val="694026D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3D043A"/>
    <w:multiLevelType w:val="hybridMultilevel"/>
    <w:tmpl w:val="C16E217C"/>
    <w:lvl w:ilvl="0" w:tplc="0421000F">
      <w:start w:val="1"/>
      <w:numFmt w:val="decimal"/>
      <w:lvlText w:val="%1."/>
      <w:lvlJc w:val="left"/>
      <w:pPr>
        <w:ind w:left="1440" w:hanging="360"/>
      </w:p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B5333B8"/>
    <w:multiLevelType w:val="hybridMultilevel"/>
    <w:tmpl w:val="D4683AA2"/>
    <w:lvl w:ilvl="0" w:tplc="00D2CE46">
      <w:start w:val="45"/>
      <w:numFmt w:val="bullet"/>
      <w:lvlText w:val=""/>
      <w:lvlJc w:val="left"/>
      <w:pPr>
        <w:ind w:left="720" w:hanging="360"/>
      </w:pPr>
      <w:rPr>
        <w:rFonts w:ascii="Symbol" w:eastAsia="Book Antiqua" w:hAnsi="Symbol" w:cs="Book Antiqu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7D51DF"/>
    <w:multiLevelType w:val="singleLevel"/>
    <w:tmpl w:val="5CDA9150"/>
    <w:lvl w:ilvl="0">
      <w:start w:val="1"/>
      <w:numFmt w:val="decimal"/>
      <w:lvlText w:val="%1."/>
      <w:lvlJc w:val="left"/>
      <w:pPr>
        <w:tabs>
          <w:tab w:val="num" w:pos="660"/>
        </w:tabs>
        <w:ind w:left="660" w:hanging="360"/>
      </w:pPr>
      <w:rPr>
        <w:rFonts w:hint="default"/>
      </w:rPr>
    </w:lvl>
  </w:abstractNum>
  <w:abstractNum w:abstractNumId="4" w15:restartNumberingAfterBreak="0">
    <w:nsid w:val="24742FFA"/>
    <w:multiLevelType w:val="hybridMultilevel"/>
    <w:tmpl w:val="71E6E230"/>
    <w:lvl w:ilvl="0" w:tplc="AC8CF36A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EF4A48"/>
    <w:multiLevelType w:val="hybridMultilevel"/>
    <w:tmpl w:val="6C9ABCE6"/>
    <w:lvl w:ilvl="0" w:tplc="A7108BAA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58564B"/>
    <w:multiLevelType w:val="multilevel"/>
    <w:tmpl w:val="9D0EC7B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45616B74"/>
    <w:multiLevelType w:val="hybridMultilevel"/>
    <w:tmpl w:val="32BA8948"/>
    <w:lvl w:ilvl="0" w:tplc="BF6ADA3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56C05D5"/>
    <w:multiLevelType w:val="hybridMultilevel"/>
    <w:tmpl w:val="DF16FF6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0830CC"/>
    <w:multiLevelType w:val="singleLevel"/>
    <w:tmpl w:val="5930D960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10" w15:restartNumberingAfterBreak="0">
    <w:nsid w:val="52677C30"/>
    <w:multiLevelType w:val="hybridMultilevel"/>
    <w:tmpl w:val="B93E2994"/>
    <w:lvl w:ilvl="0" w:tplc="9C0AAC76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1F539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72F86A27"/>
    <w:multiLevelType w:val="hybridMultilevel"/>
    <w:tmpl w:val="3F9A6A2C"/>
    <w:lvl w:ilvl="0" w:tplc="0421000B">
      <w:start w:val="5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8CE5C53"/>
    <w:multiLevelType w:val="hybridMultilevel"/>
    <w:tmpl w:val="CFF21184"/>
    <w:lvl w:ilvl="0" w:tplc="BF6ADA34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AC8CF36A">
      <w:start w:val="1"/>
      <w:numFmt w:val="decimal"/>
      <w:lvlText w:val="%2."/>
      <w:lvlJc w:val="left"/>
      <w:pPr>
        <w:ind w:left="2160" w:hanging="360"/>
      </w:pPr>
      <w:rPr>
        <w:rFonts w:hint="default"/>
      </w:r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7D4064E4"/>
    <w:multiLevelType w:val="hybridMultilevel"/>
    <w:tmpl w:val="054466D6"/>
    <w:lvl w:ilvl="0" w:tplc="AA061DC2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AA73BE"/>
    <w:multiLevelType w:val="hybridMultilevel"/>
    <w:tmpl w:val="0B1CA13E"/>
    <w:lvl w:ilvl="0" w:tplc="F8D0E58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3"/>
  </w:num>
  <w:num w:numId="3">
    <w:abstractNumId w:val="11"/>
  </w:num>
  <w:num w:numId="4">
    <w:abstractNumId w:val="9"/>
    <w:lvlOverride w:ilvl="0">
      <w:startOverride w:val="1"/>
    </w:lvlOverride>
  </w:num>
  <w:num w:numId="5">
    <w:abstractNumId w:val="6"/>
  </w:num>
  <w:num w:numId="6">
    <w:abstractNumId w:val="2"/>
  </w:num>
  <w:num w:numId="7">
    <w:abstractNumId w:val="12"/>
  </w:num>
  <w:num w:numId="8">
    <w:abstractNumId w:val="0"/>
  </w:num>
  <w:num w:numId="9">
    <w:abstractNumId w:val="14"/>
  </w:num>
  <w:num w:numId="10">
    <w:abstractNumId w:val="5"/>
  </w:num>
  <w:num w:numId="11">
    <w:abstractNumId w:val="10"/>
  </w:num>
  <w:num w:numId="12">
    <w:abstractNumId w:val="1"/>
  </w:num>
  <w:num w:numId="13">
    <w:abstractNumId w:val="15"/>
  </w:num>
  <w:num w:numId="14">
    <w:abstractNumId w:val="7"/>
  </w:num>
  <w:num w:numId="15">
    <w:abstractNumId w:val="13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s-MX" w:vendorID="64" w:dllVersion="6" w:nlCheck="1" w:checkStyle="0"/>
  <w:activeWritingStyle w:appName="MSWord" w:lang="en-US" w:vendorID="64" w:dllVersion="6" w:nlCheck="1" w:checkStyle="1"/>
  <w:activeWritingStyle w:appName="MSWord" w:lang="en-ID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US" w:vendorID="64" w:dllVersion="131078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0tjQxNrEwMDAwMrJQ0lEKTi0uzszPAykwrgUAHMlF7ywAAAA="/>
  </w:docVars>
  <w:rsids>
    <w:rsidRoot w:val="00C61F47"/>
    <w:rsid w:val="000035F5"/>
    <w:rsid w:val="00006801"/>
    <w:rsid w:val="00014ECE"/>
    <w:rsid w:val="00022DAA"/>
    <w:rsid w:val="00030FC7"/>
    <w:rsid w:val="00032E48"/>
    <w:rsid w:val="00033AC7"/>
    <w:rsid w:val="00036EE0"/>
    <w:rsid w:val="000413D8"/>
    <w:rsid w:val="00041F82"/>
    <w:rsid w:val="00043A3B"/>
    <w:rsid w:val="00044226"/>
    <w:rsid w:val="0005411D"/>
    <w:rsid w:val="00056EFB"/>
    <w:rsid w:val="000571DC"/>
    <w:rsid w:val="00060E42"/>
    <w:rsid w:val="000674DA"/>
    <w:rsid w:val="00070DDB"/>
    <w:rsid w:val="00073AE4"/>
    <w:rsid w:val="00081E94"/>
    <w:rsid w:val="000873A3"/>
    <w:rsid w:val="00093E57"/>
    <w:rsid w:val="00094785"/>
    <w:rsid w:val="000A2012"/>
    <w:rsid w:val="000B046A"/>
    <w:rsid w:val="000B32C3"/>
    <w:rsid w:val="000B6021"/>
    <w:rsid w:val="000C0C6F"/>
    <w:rsid w:val="000C728F"/>
    <w:rsid w:val="000D627C"/>
    <w:rsid w:val="000E059C"/>
    <w:rsid w:val="000E1E50"/>
    <w:rsid w:val="000E518D"/>
    <w:rsid w:val="0010269F"/>
    <w:rsid w:val="00121BD5"/>
    <w:rsid w:val="001264D3"/>
    <w:rsid w:val="00144A1B"/>
    <w:rsid w:val="00166001"/>
    <w:rsid w:val="00166682"/>
    <w:rsid w:val="00176224"/>
    <w:rsid w:val="001901B4"/>
    <w:rsid w:val="00194464"/>
    <w:rsid w:val="001A02FB"/>
    <w:rsid w:val="001A5D36"/>
    <w:rsid w:val="001B618F"/>
    <w:rsid w:val="001B6D12"/>
    <w:rsid w:val="001C42B1"/>
    <w:rsid w:val="001C769E"/>
    <w:rsid w:val="001D0A53"/>
    <w:rsid w:val="001D0BEB"/>
    <w:rsid w:val="001D6308"/>
    <w:rsid w:val="001D6B7E"/>
    <w:rsid w:val="001E7BDB"/>
    <w:rsid w:val="00203AA1"/>
    <w:rsid w:val="002077F5"/>
    <w:rsid w:val="002161AE"/>
    <w:rsid w:val="00216B6F"/>
    <w:rsid w:val="002251D8"/>
    <w:rsid w:val="0023007F"/>
    <w:rsid w:val="00235D6F"/>
    <w:rsid w:val="00260A4B"/>
    <w:rsid w:val="00262D8F"/>
    <w:rsid w:val="00267979"/>
    <w:rsid w:val="00282CC8"/>
    <w:rsid w:val="00282CF9"/>
    <w:rsid w:val="00284A9B"/>
    <w:rsid w:val="00293196"/>
    <w:rsid w:val="002935EF"/>
    <w:rsid w:val="002A4784"/>
    <w:rsid w:val="002B186B"/>
    <w:rsid w:val="002C7E14"/>
    <w:rsid w:val="002D0A81"/>
    <w:rsid w:val="002D1502"/>
    <w:rsid w:val="002E0749"/>
    <w:rsid w:val="002E22E4"/>
    <w:rsid w:val="002E2C88"/>
    <w:rsid w:val="002E61CE"/>
    <w:rsid w:val="002E74B1"/>
    <w:rsid w:val="003043C1"/>
    <w:rsid w:val="00313F20"/>
    <w:rsid w:val="00316287"/>
    <w:rsid w:val="00316362"/>
    <w:rsid w:val="00327D0F"/>
    <w:rsid w:val="003306F2"/>
    <w:rsid w:val="00340E1C"/>
    <w:rsid w:val="003425E1"/>
    <w:rsid w:val="00354671"/>
    <w:rsid w:val="003553D8"/>
    <w:rsid w:val="0035618C"/>
    <w:rsid w:val="00365A05"/>
    <w:rsid w:val="00371817"/>
    <w:rsid w:val="00376A79"/>
    <w:rsid w:val="003839B3"/>
    <w:rsid w:val="003856CB"/>
    <w:rsid w:val="00386265"/>
    <w:rsid w:val="00396F65"/>
    <w:rsid w:val="003A188D"/>
    <w:rsid w:val="003A304C"/>
    <w:rsid w:val="003A7823"/>
    <w:rsid w:val="003A7E12"/>
    <w:rsid w:val="003B107D"/>
    <w:rsid w:val="003C179E"/>
    <w:rsid w:val="003D382B"/>
    <w:rsid w:val="003D7460"/>
    <w:rsid w:val="003E1D65"/>
    <w:rsid w:val="003E45D5"/>
    <w:rsid w:val="003E477D"/>
    <w:rsid w:val="003E4EB7"/>
    <w:rsid w:val="003E56D0"/>
    <w:rsid w:val="003E783E"/>
    <w:rsid w:val="00416A1A"/>
    <w:rsid w:val="0042696A"/>
    <w:rsid w:val="0043077B"/>
    <w:rsid w:val="0044186F"/>
    <w:rsid w:val="00441BA8"/>
    <w:rsid w:val="004424FB"/>
    <w:rsid w:val="00454FE6"/>
    <w:rsid w:val="004564E0"/>
    <w:rsid w:val="0045728D"/>
    <w:rsid w:val="0045744C"/>
    <w:rsid w:val="00460E5D"/>
    <w:rsid w:val="00462419"/>
    <w:rsid w:val="004643A7"/>
    <w:rsid w:val="004808D2"/>
    <w:rsid w:val="00486C27"/>
    <w:rsid w:val="00487FF7"/>
    <w:rsid w:val="004943E8"/>
    <w:rsid w:val="004949DE"/>
    <w:rsid w:val="004A20B7"/>
    <w:rsid w:val="004A2534"/>
    <w:rsid w:val="004A2A45"/>
    <w:rsid w:val="004A2D96"/>
    <w:rsid w:val="004A631D"/>
    <w:rsid w:val="004B4EC1"/>
    <w:rsid w:val="004C5DBC"/>
    <w:rsid w:val="004E7E6D"/>
    <w:rsid w:val="005045F7"/>
    <w:rsid w:val="005061BF"/>
    <w:rsid w:val="00506AE5"/>
    <w:rsid w:val="005161E6"/>
    <w:rsid w:val="005200EB"/>
    <w:rsid w:val="0052261A"/>
    <w:rsid w:val="00522BA1"/>
    <w:rsid w:val="00542113"/>
    <w:rsid w:val="00547AE3"/>
    <w:rsid w:val="005603F0"/>
    <w:rsid w:val="00572B2C"/>
    <w:rsid w:val="00574371"/>
    <w:rsid w:val="00581EEA"/>
    <w:rsid w:val="00584369"/>
    <w:rsid w:val="00584B7B"/>
    <w:rsid w:val="00591DFB"/>
    <w:rsid w:val="005961A8"/>
    <w:rsid w:val="005A45E7"/>
    <w:rsid w:val="005A4C73"/>
    <w:rsid w:val="005B037B"/>
    <w:rsid w:val="005B5FBC"/>
    <w:rsid w:val="005C4734"/>
    <w:rsid w:val="005D46FE"/>
    <w:rsid w:val="005D71C7"/>
    <w:rsid w:val="005E34FA"/>
    <w:rsid w:val="005E6FC1"/>
    <w:rsid w:val="005F5123"/>
    <w:rsid w:val="00624148"/>
    <w:rsid w:val="00635AD1"/>
    <w:rsid w:val="0064781F"/>
    <w:rsid w:val="006529A3"/>
    <w:rsid w:val="006565F8"/>
    <w:rsid w:val="00662E21"/>
    <w:rsid w:val="00667537"/>
    <w:rsid w:val="006722CF"/>
    <w:rsid w:val="00674186"/>
    <w:rsid w:val="00674536"/>
    <w:rsid w:val="00685271"/>
    <w:rsid w:val="00687DBC"/>
    <w:rsid w:val="006908A0"/>
    <w:rsid w:val="006954E1"/>
    <w:rsid w:val="006976C6"/>
    <w:rsid w:val="006A1548"/>
    <w:rsid w:val="006A41C6"/>
    <w:rsid w:val="006A60EB"/>
    <w:rsid w:val="006B32FD"/>
    <w:rsid w:val="006C0500"/>
    <w:rsid w:val="006D24A1"/>
    <w:rsid w:val="006E5F1A"/>
    <w:rsid w:val="006F0734"/>
    <w:rsid w:val="006F0830"/>
    <w:rsid w:val="006F1BAE"/>
    <w:rsid w:val="006F2DC3"/>
    <w:rsid w:val="00705118"/>
    <w:rsid w:val="00723A7F"/>
    <w:rsid w:val="00724AAC"/>
    <w:rsid w:val="00733394"/>
    <w:rsid w:val="00735E73"/>
    <w:rsid w:val="00740A55"/>
    <w:rsid w:val="007536E9"/>
    <w:rsid w:val="00754F01"/>
    <w:rsid w:val="007560BF"/>
    <w:rsid w:val="0076281B"/>
    <w:rsid w:val="0076772F"/>
    <w:rsid w:val="0077049C"/>
    <w:rsid w:val="00773F9A"/>
    <w:rsid w:val="007777DA"/>
    <w:rsid w:val="00787CFC"/>
    <w:rsid w:val="00790961"/>
    <w:rsid w:val="007976A8"/>
    <w:rsid w:val="007A1296"/>
    <w:rsid w:val="007B1A36"/>
    <w:rsid w:val="007B1CC5"/>
    <w:rsid w:val="007B4ABE"/>
    <w:rsid w:val="007C1907"/>
    <w:rsid w:val="007D157E"/>
    <w:rsid w:val="007D68AF"/>
    <w:rsid w:val="007E02E8"/>
    <w:rsid w:val="007E0C60"/>
    <w:rsid w:val="007F0867"/>
    <w:rsid w:val="007F6E28"/>
    <w:rsid w:val="008104D9"/>
    <w:rsid w:val="0081499A"/>
    <w:rsid w:val="008205F2"/>
    <w:rsid w:val="00821A1A"/>
    <w:rsid w:val="00830AC4"/>
    <w:rsid w:val="00840006"/>
    <w:rsid w:val="00844EFD"/>
    <w:rsid w:val="008504BE"/>
    <w:rsid w:val="00853ACF"/>
    <w:rsid w:val="00854C70"/>
    <w:rsid w:val="00855FCB"/>
    <w:rsid w:val="00860CBC"/>
    <w:rsid w:val="00875CDC"/>
    <w:rsid w:val="008804FF"/>
    <w:rsid w:val="00880B8E"/>
    <w:rsid w:val="00882D02"/>
    <w:rsid w:val="00892312"/>
    <w:rsid w:val="008B20E1"/>
    <w:rsid w:val="008B63FB"/>
    <w:rsid w:val="008D52A8"/>
    <w:rsid w:val="008E52E7"/>
    <w:rsid w:val="008E7B03"/>
    <w:rsid w:val="008F7F30"/>
    <w:rsid w:val="00906235"/>
    <w:rsid w:val="00923C90"/>
    <w:rsid w:val="00926D0C"/>
    <w:rsid w:val="00940EE0"/>
    <w:rsid w:val="00945CBE"/>
    <w:rsid w:val="00956E6B"/>
    <w:rsid w:val="00961AA3"/>
    <w:rsid w:val="009765E9"/>
    <w:rsid w:val="0098020C"/>
    <w:rsid w:val="00985BA2"/>
    <w:rsid w:val="009B1A58"/>
    <w:rsid w:val="009C1BBF"/>
    <w:rsid w:val="009C1F65"/>
    <w:rsid w:val="009C370C"/>
    <w:rsid w:val="009C6BE0"/>
    <w:rsid w:val="009D1462"/>
    <w:rsid w:val="009D6613"/>
    <w:rsid w:val="009E724A"/>
    <w:rsid w:val="009F07DC"/>
    <w:rsid w:val="00A058D8"/>
    <w:rsid w:val="00A34312"/>
    <w:rsid w:val="00A35B3B"/>
    <w:rsid w:val="00A444D5"/>
    <w:rsid w:val="00A47D8F"/>
    <w:rsid w:val="00A5056B"/>
    <w:rsid w:val="00A53838"/>
    <w:rsid w:val="00A71211"/>
    <w:rsid w:val="00A86F06"/>
    <w:rsid w:val="00A94999"/>
    <w:rsid w:val="00A96E83"/>
    <w:rsid w:val="00AA571F"/>
    <w:rsid w:val="00AB37D4"/>
    <w:rsid w:val="00AC3A37"/>
    <w:rsid w:val="00AC5CBF"/>
    <w:rsid w:val="00AD129A"/>
    <w:rsid w:val="00AD2844"/>
    <w:rsid w:val="00AE48DB"/>
    <w:rsid w:val="00AF2766"/>
    <w:rsid w:val="00AF75C1"/>
    <w:rsid w:val="00B031C3"/>
    <w:rsid w:val="00B1018A"/>
    <w:rsid w:val="00B115DB"/>
    <w:rsid w:val="00B17219"/>
    <w:rsid w:val="00B34739"/>
    <w:rsid w:val="00B34EA9"/>
    <w:rsid w:val="00B67FEE"/>
    <w:rsid w:val="00B814C2"/>
    <w:rsid w:val="00B830D0"/>
    <w:rsid w:val="00B96C1E"/>
    <w:rsid w:val="00BA4A5F"/>
    <w:rsid w:val="00BB2C57"/>
    <w:rsid w:val="00BB3361"/>
    <w:rsid w:val="00BB3945"/>
    <w:rsid w:val="00BD1CD1"/>
    <w:rsid w:val="00BE3DAD"/>
    <w:rsid w:val="00BF2D9E"/>
    <w:rsid w:val="00C04BE2"/>
    <w:rsid w:val="00C10B3F"/>
    <w:rsid w:val="00C1389D"/>
    <w:rsid w:val="00C25566"/>
    <w:rsid w:val="00C3272C"/>
    <w:rsid w:val="00C32D41"/>
    <w:rsid w:val="00C3392A"/>
    <w:rsid w:val="00C34682"/>
    <w:rsid w:val="00C37C7E"/>
    <w:rsid w:val="00C416EC"/>
    <w:rsid w:val="00C42A93"/>
    <w:rsid w:val="00C50B0E"/>
    <w:rsid w:val="00C61F47"/>
    <w:rsid w:val="00C66F02"/>
    <w:rsid w:val="00C743D8"/>
    <w:rsid w:val="00C75D6E"/>
    <w:rsid w:val="00C93EED"/>
    <w:rsid w:val="00CA3830"/>
    <w:rsid w:val="00CA6CFB"/>
    <w:rsid w:val="00CB4BB0"/>
    <w:rsid w:val="00CC00C9"/>
    <w:rsid w:val="00CC0150"/>
    <w:rsid w:val="00CC1A07"/>
    <w:rsid w:val="00CC3864"/>
    <w:rsid w:val="00CC5F53"/>
    <w:rsid w:val="00CD7545"/>
    <w:rsid w:val="00CE0411"/>
    <w:rsid w:val="00CE4E80"/>
    <w:rsid w:val="00CE596F"/>
    <w:rsid w:val="00CF2BA6"/>
    <w:rsid w:val="00CF7596"/>
    <w:rsid w:val="00D0183C"/>
    <w:rsid w:val="00D167F2"/>
    <w:rsid w:val="00D236F7"/>
    <w:rsid w:val="00D30EA5"/>
    <w:rsid w:val="00D425B1"/>
    <w:rsid w:val="00D568A8"/>
    <w:rsid w:val="00D656FD"/>
    <w:rsid w:val="00D65D97"/>
    <w:rsid w:val="00D7261C"/>
    <w:rsid w:val="00D72A8E"/>
    <w:rsid w:val="00DA0471"/>
    <w:rsid w:val="00DA0F82"/>
    <w:rsid w:val="00DA2B22"/>
    <w:rsid w:val="00DA45CF"/>
    <w:rsid w:val="00DB7A12"/>
    <w:rsid w:val="00DC14EE"/>
    <w:rsid w:val="00DC20D4"/>
    <w:rsid w:val="00DD0AD6"/>
    <w:rsid w:val="00DD1D16"/>
    <w:rsid w:val="00DD746E"/>
    <w:rsid w:val="00DD77E6"/>
    <w:rsid w:val="00DE0CCA"/>
    <w:rsid w:val="00DE2009"/>
    <w:rsid w:val="00DE5031"/>
    <w:rsid w:val="00DE7D2A"/>
    <w:rsid w:val="00DF530D"/>
    <w:rsid w:val="00E002EE"/>
    <w:rsid w:val="00E00E10"/>
    <w:rsid w:val="00E078F3"/>
    <w:rsid w:val="00E13D72"/>
    <w:rsid w:val="00E20B41"/>
    <w:rsid w:val="00E24B8B"/>
    <w:rsid w:val="00E265B7"/>
    <w:rsid w:val="00E2750B"/>
    <w:rsid w:val="00E30BC0"/>
    <w:rsid w:val="00E34753"/>
    <w:rsid w:val="00E44B6E"/>
    <w:rsid w:val="00E477AC"/>
    <w:rsid w:val="00E47B90"/>
    <w:rsid w:val="00E5543A"/>
    <w:rsid w:val="00E668D5"/>
    <w:rsid w:val="00E81C9E"/>
    <w:rsid w:val="00E8292F"/>
    <w:rsid w:val="00E91DB2"/>
    <w:rsid w:val="00E946C9"/>
    <w:rsid w:val="00EA5A80"/>
    <w:rsid w:val="00EA703F"/>
    <w:rsid w:val="00EB33DB"/>
    <w:rsid w:val="00EB3B20"/>
    <w:rsid w:val="00EB54AB"/>
    <w:rsid w:val="00EC3733"/>
    <w:rsid w:val="00EC7EA4"/>
    <w:rsid w:val="00ED5DDD"/>
    <w:rsid w:val="00EE1A9D"/>
    <w:rsid w:val="00EE7B71"/>
    <w:rsid w:val="00EF2D17"/>
    <w:rsid w:val="00EF72CF"/>
    <w:rsid w:val="00F03991"/>
    <w:rsid w:val="00F06753"/>
    <w:rsid w:val="00F15F50"/>
    <w:rsid w:val="00F20438"/>
    <w:rsid w:val="00F2596B"/>
    <w:rsid w:val="00F339DC"/>
    <w:rsid w:val="00F407AC"/>
    <w:rsid w:val="00F40848"/>
    <w:rsid w:val="00F41269"/>
    <w:rsid w:val="00F44608"/>
    <w:rsid w:val="00F62DEA"/>
    <w:rsid w:val="00F656DA"/>
    <w:rsid w:val="00F7683E"/>
    <w:rsid w:val="00F87DCE"/>
    <w:rsid w:val="00F9443C"/>
    <w:rsid w:val="00F96FE2"/>
    <w:rsid w:val="00FA0746"/>
    <w:rsid w:val="00FA2E0F"/>
    <w:rsid w:val="00FA6AE7"/>
    <w:rsid w:val="00FB322E"/>
    <w:rsid w:val="00FB4839"/>
    <w:rsid w:val="00FB7EB6"/>
    <w:rsid w:val="00FC66DD"/>
    <w:rsid w:val="00FD2624"/>
    <w:rsid w:val="00FD5CEB"/>
    <w:rsid w:val="00FE1737"/>
    <w:rsid w:val="00FF0A5C"/>
    <w:rsid w:val="00FF68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0FFFEA8"/>
  <w15:docId w15:val="{E32F25EC-72DD-4E18-8ED1-B6CE973D7B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id-ID" w:eastAsia="id-ID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3196"/>
    <w:pPr>
      <w:spacing w:after="5" w:line="248" w:lineRule="auto"/>
      <w:ind w:right="7" w:firstLine="557"/>
      <w:jc w:val="both"/>
    </w:pPr>
    <w:rPr>
      <w:rFonts w:ascii="Book Antiqua" w:eastAsia="Book Antiqua" w:hAnsi="Book Antiqua" w:cs="Book Antiqua"/>
      <w:color w:val="000000"/>
      <w:szCs w:val="22"/>
    </w:rPr>
  </w:style>
  <w:style w:type="paragraph" w:styleId="Judul1">
    <w:name w:val="heading 1"/>
    <w:next w:val="Normal"/>
    <w:link w:val="Judul1KAR"/>
    <w:unhideWhenUsed/>
    <w:qFormat/>
    <w:pPr>
      <w:keepNext/>
      <w:keepLines/>
      <w:spacing w:line="259" w:lineRule="auto"/>
      <w:ind w:left="10" w:right="6" w:hanging="10"/>
      <w:outlineLvl w:val="0"/>
    </w:pPr>
    <w:rPr>
      <w:rFonts w:ascii="Book Antiqua" w:eastAsia="Book Antiqua" w:hAnsi="Book Antiqua" w:cs="Book Antiqua"/>
      <w:b/>
      <w:color w:val="000000"/>
    </w:rPr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character" w:customStyle="1" w:styleId="Judul1KAR">
    <w:name w:val="Judul 1 KAR"/>
    <w:link w:val="Judul1"/>
    <w:rPr>
      <w:rFonts w:ascii="Book Antiqua" w:eastAsia="Book Antiqua" w:hAnsi="Book Antiqua" w:cs="Book Antiqua"/>
      <w:b/>
      <w:color w:val="000000"/>
      <w:lang w:val="id-ID" w:eastAsia="id-ID" w:bidi="ar-SA"/>
    </w:rPr>
  </w:style>
  <w:style w:type="table" w:customStyle="1" w:styleId="TableGrid">
    <w:name w:val="TableGrid"/>
    <w:rPr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KAR"/>
    <w:uiPriority w:val="99"/>
    <w:unhideWhenUsed/>
    <w:rsid w:val="00945CBE"/>
    <w:pPr>
      <w:tabs>
        <w:tab w:val="center" w:pos="4680"/>
        <w:tab w:val="right" w:pos="9360"/>
      </w:tabs>
      <w:spacing w:after="0" w:line="240" w:lineRule="auto"/>
      <w:ind w:right="0" w:firstLine="0"/>
      <w:jc w:val="left"/>
    </w:pPr>
    <w:rPr>
      <w:rFonts w:ascii="Calibri" w:eastAsia="Times New Roman" w:hAnsi="Calibri" w:cs="Times New Roman"/>
      <w:color w:val="auto"/>
      <w:szCs w:val="20"/>
      <w:lang w:val="en-US" w:eastAsia="en-US"/>
    </w:rPr>
  </w:style>
  <w:style w:type="character" w:customStyle="1" w:styleId="FooterKAR">
    <w:name w:val="Footer KAR"/>
    <w:link w:val="Footer"/>
    <w:uiPriority w:val="99"/>
    <w:rsid w:val="00945CBE"/>
    <w:rPr>
      <w:rFonts w:cs="Times New Roman"/>
      <w:lang w:val="en-US" w:eastAsia="en-US"/>
    </w:rPr>
  </w:style>
  <w:style w:type="paragraph" w:styleId="IndenTeksIsi">
    <w:name w:val="Body Text Indent"/>
    <w:basedOn w:val="Normal"/>
    <w:link w:val="IndenTeksIsiKAR"/>
    <w:uiPriority w:val="99"/>
    <w:semiHidden/>
    <w:unhideWhenUsed/>
    <w:rsid w:val="00032E48"/>
    <w:pPr>
      <w:spacing w:after="120"/>
      <w:ind w:left="283"/>
    </w:pPr>
    <w:rPr>
      <w:rFonts w:cs="Times New Roman"/>
    </w:rPr>
  </w:style>
  <w:style w:type="character" w:customStyle="1" w:styleId="IndenTeksIsiKAR">
    <w:name w:val="Inden Teks Isi KAR"/>
    <w:link w:val="IndenTeksIsi"/>
    <w:uiPriority w:val="99"/>
    <w:semiHidden/>
    <w:rsid w:val="00032E48"/>
    <w:rPr>
      <w:rFonts w:ascii="Book Antiqua" w:eastAsia="Book Antiqua" w:hAnsi="Book Antiqua" w:cs="Book Antiqua"/>
      <w:color w:val="000000"/>
      <w:szCs w:val="22"/>
      <w:lang w:val="id-ID" w:eastAsia="id-ID"/>
    </w:rPr>
  </w:style>
  <w:style w:type="table" w:styleId="KisiTabel">
    <w:name w:val="Table Grid"/>
    <w:basedOn w:val="TabelNormal"/>
    <w:rsid w:val="003425E1"/>
    <w:rPr>
      <w:rFonts w:ascii="Times New Roman" w:hAnsi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IndenTeksIsi2">
    <w:name w:val="Body Text Indent 2"/>
    <w:basedOn w:val="Normal"/>
    <w:link w:val="IndenTeksIsi2KAR"/>
    <w:uiPriority w:val="99"/>
    <w:semiHidden/>
    <w:unhideWhenUsed/>
    <w:rsid w:val="00FD2624"/>
    <w:pPr>
      <w:spacing w:after="120" w:line="480" w:lineRule="auto"/>
      <w:ind w:left="283"/>
    </w:pPr>
    <w:rPr>
      <w:rFonts w:cs="Times New Roman"/>
    </w:rPr>
  </w:style>
  <w:style w:type="character" w:customStyle="1" w:styleId="IndenTeksIsi2KAR">
    <w:name w:val="Inden Teks Isi 2 KAR"/>
    <w:link w:val="IndenTeksIsi2"/>
    <w:uiPriority w:val="99"/>
    <w:semiHidden/>
    <w:rsid w:val="00FD2624"/>
    <w:rPr>
      <w:rFonts w:ascii="Book Antiqua" w:eastAsia="Book Antiqua" w:hAnsi="Book Antiqua" w:cs="Book Antiqua"/>
      <w:color w:val="000000"/>
      <w:szCs w:val="22"/>
      <w:lang w:val="id-ID" w:eastAsia="id-ID"/>
    </w:rPr>
  </w:style>
  <w:style w:type="paragraph" w:styleId="DaftarParagraf">
    <w:name w:val="List Paragraph"/>
    <w:basedOn w:val="Normal"/>
    <w:uiPriority w:val="34"/>
    <w:qFormat/>
    <w:rsid w:val="00A058D8"/>
    <w:pPr>
      <w:spacing w:after="200" w:line="276" w:lineRule="auto"/>
      <w:ind w:left="720" w:right="0" w:firstLine="0"/>
      <w:contextualSpacing/>
      <w:jc w:val="left"/>
    </w:pPr>
    <w:rPr>
      <w:rFonts w:ascii="Calibri" w:eastAsia="Calibri" w:hAnsi="Calibri" w:cs="Times New Roman"/>
      <w:color w:val="auto"/>
      <w:sz w:val="22"/>
      <w:lang w:eastAsia="en-US"/>
    </w:rPr>
  </w:style>
  <w:style w:type="character" w:styleId="Hyperlink">
    <w:name w:val="Hyperlink"/>
    <w:basedOn w:val="FontParagrafDefault"/>
    <w:uiPriority w:val="99"/>
    <w:unhideWhenUsed/>
    <w:rsid w:val="00CE0411"/>
    <w:rPr>
      <w:color w:val="0000FF"/>
      <w:u w:val="single"/>
    </w:rPr>
  </w:style>
  <w:style w:type="paragraph" w:styleId="Judul">
    <w:name w:val="Title"/>
    <w:aliases w:val="(Title,Judul Artikel)"/>
    <w:basedOn w:val="Normal"/>
    <w:link w:val="JudulKAR"/>
    <w:qFormat/>
    <w:rsid w:val="007536E9"/>
    <w:pPr>
      <w:spacing w:after="240" w:line="240" w:lineRule="auto"/>
      <w:ind w:right="0" w:firstLine="0"/>
      <w:jc w:val="center"/>
    </w:pPr>
    <w:rPr>
      <w:rFonts w:ascii="Arial Narrow" w:eastAsia="Times New Roman" w:hAnsi="Arial Narrow" w:cs="Arial"/>
      <w:b/>
      <w:noProof/>
      <w:color w:val="auto"/>
      <w:sz w:val="28"/>
      <w:szCs w:val="28"/>
      <w:lang w:val="en-US" w:eastAsia="en-US"/>
    </w:rPr>
  </w:style>
  <w:style w:type="character" w:customStyle="1" w:styleId="JudulKAR">
    <w:name w:val="Judul KAR"/>
    <w:aliases w:val="(Title KAR,Judul Artikel) KAR"/>
    <w:basedOn w:val="FontParagrafDefault"/>
    <w:link w:val="Judul"/>
    <w:rsid w:val="007536E9"/>
    <w:rPr>
      <w:rFonts w:ascii="Arial Narrow" w:hAnsi="Arial Narrow" w:cs="Arial"/>
      <w:b/>
      <w:noProof/>
      <w:sz w:val="28"/>
      <w:szCs w:val="28"/>
      <w:lang w:val="en-US" w:eastAsia="en-US"/>
    </w:rPr>
  </w:style>
  <w:style w:type="paragraph" w:customStyle="1" w:styleId="Authors">
    <w:name w:val="Authors"/>
    <w:link w:val="AuthorsChar"/>
    <w:qFormat/>
    <w:rsid w:val="007536E9"/>
    <w:pPr>
      <w:jc w:val="center"/>
    </w:pPr>
    <w:rPr>
      <w:rFonts w:ascii="Arial" w:hAnsi="Arial" w:cs="Arial"/>
      <w:noProof/>
      <w:sz w:val="22"/>
      <w:szCs w:val="22"/>
      <w:shd w:val="clear" w:color="auto" w:fill="FFFFFF"/>
      <w:lang w:val="en-US" w:eastAsia="en-US"/>
    </w:rPr>
  </w:style>
  <w:style w:type="character" w:customStyle="1" w:styleId="AuthorsChar">
    <w:name w:val="Authors Char"/>
    <w:link w:val="Authors"/>
    <w:rsid w:val="007536E9"/>
    <w:rPr>
      <w:rFonts w:ascii="Arial" w:hAnsi="Arial" w:cs="Arial"/>
      <w:noProof/>
      <w:sz w:val="22"/>
      <w:szCs w:val="22"/>
      <w:lang w:val="en-US" w:eastAsia="en-US"/>
    </w:rPr>
  </w:style>
  <w:style w:type="paragraph" w:customStyle="1" w:styleId="Address">
    <w:name w:val="Address"/>
    <w:basedOn w:val="Normal"/>
    <w:link w:val="AddressChar"/>
    <w:qFormat/>
    <w:rsid w:val="007536E9"/>
    <w:pPr>
      <w:spacing w:after="0" w:line="240" w:lineRule="auto"/>
      <w:ind w:right="0" w:firstLine="0"/>
      <w:jc w:val="center"/>
    </w:pPr>
    <w:rPr>
      <w:rFonts w:ascii="Arial" w:eastAsia="Calibri" w:hAnsi="Arial" w:cs="Arial"/>
      <w:color w:val="auto"/>
      <w:sz w:val="18"/>
      <w:szCs w:val="18"/>
      <w:shd w:val="clear" w:color="auto" w:fill="FFFFFF"/>
      <w:lang w:val="en-US" w:eastAsia="en-US"/>
    </w:rPr>
  </w:style>
  <w:style w:type="character" w:customStyle="1" w:styleId="AddressChar">
    <w:name w:val="Address Char"/>
    <w:link w:val="Address"/>
    <w:rsid w:val="007536E9"/>
    <w:rPr>
      <w:rFonts w:ascii="Arial" w:eastAsia="Calibri" w:hAnsi="Arial" w:cs="Arial"/>
      <w:sz w:val="18"/>
      <w:szCs w:val="18"/>
      <w:lang w:val="en-US" w:eastAsia="en-US"/>
    </w:rPr>
  </w:style>
  <w:style w:type="paragraph" w:customStyle="1" w:styleId="Abstract">
    <w:name w:val="Abstract"/>
    <w:basedOn w:val="Normal"/>
    <w:link w:val="AbstractChar"/>
    <w:qFormat/>
    <w:rsid w:val="00E078F3"/>
    <w:pPr>
      <w:spacing w:after="0" w:line="259" w:lineRule="auto"/>
      <w:ind w:right="0" w:firstLine="567"/>
    </w:pPr>
    <w:rPr>
      <w:rFonts w:ascii="Arial" w:eastAsia="Calibri" w:hAnsi="Arial" w:cs="Arial"/>
      <w:color w:val="auto"/>
      <w:szCs w:val="20"/>
      <w:lang w:val="en-US" w:eastAsia="en-US"/>
    </w:rPr>
  </w:style>
  <w:style w:type="character" w:customStyle="1" w:styleId="AbstractChar">
    <w:name w:val="Abstract Char"/>
    <w:link w:val="Abstract"/>
    <w:rsid w:val="00E078F3"/>
    <w:rPr>
      <w:rFonts w:ascii="Arial" w:eastAsia="Calibri" w:hAnsi="Arial" w:cs="Arial"/>
      <w:lang w:val="en-US" w:eastAsia="en-US"/>
    </w:rPr>
  </w:style>
  <w:style w:type="character" w:customStyle="1" w:styleId="apple-converted-space">
    <w:name w:val="apple-converted-space"/>
    <w:basedOn w:val="FontParagrafDefault"/>
    <w:rsid w:val="00216B6F"/>
  </w:style>
  <w:style w:type="paragraph" w:styleId="TeksBalon">
    <w:name w:val="Balloon Text"/>
    <w:basedOn w:val="Normal"/>
    <w:link w:val="TeksBalonKAR"/>
    <w:uiPriority w:val="99"/>
    <w:semiHidden/>
    <w:unhideWhenUsed/>
    <w:rsid w:val="00216B6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BalonKAR">
    <w:name w:val="Teks Balon KAR"/>
    <w:basedOn w:val="FontParagrafDefault"/>
    <w:link w:val="TeksBalon"/>
    <w:uiPriority w:val="99"/>
    <w:semiHidden/>
    <w:rsid w:val="00216B6F"/>
    <w:rPr>
      <w:rFonts w:ascii="Tahoma" w:eastAsia="Book Antiqua" w:hAnsi="Tahoma" w:cs="Tahoma"/>
      <w:color w:val="00000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60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2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8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8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06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0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1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33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0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8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5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65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0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1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42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46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02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69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7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37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87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9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66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1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16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5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26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07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9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9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95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8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4</Words>
  <Characters>65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6</CharactersWithSpaces>
  <SharedDoc>false</SharedDoc>
  <HLinks>
    <vt:vector size="6" baseType="variant">
      <vt:variant>
        <vt:i4>196636</vt:i4>
      </vt:variant>
      <vt:variant>
        <vt:i4>0</vt:i4>
      </vt:variant>
      <vt:variant>
        <vt:i4>0</vt:i4>
      </vt:variant>
      <vt:variant>
        <vt:i4>5</vt:i4>
      </vt:variant>
      <vt:variant>
        <vt:lpwstr>http://www.pikiran-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a lisanty</dc:creator>
  <cp:keywords/>
  <cp:lastModifiedBy>Dita Computer</cp:lastModifiedBy>
  <cp:revision>2</cp:revision>
  <cp:lastPrinted>2020-04-02T03:41:00Z</cp:lastPrinted>
  <dcterms:created xsi:type="dcterms:W3CDTF">2022-01-13T05:19:00Z</dcterms:created>
  <dcterms:modified xsi:type="dcterms:W3CDTF">2022-01-13T05:19:00Z</dcterms:modified>
</cp:coreProperties>
</file>